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amilo Evangelist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amilo</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vangelist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250 Davis Street, Morton Grove, IL, USA Morton Grove, IL, USA 6005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bcd32012@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922181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iam</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25/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8/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